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41950" w14:textId="77777777" w:rsidR="00EC12A5" w:rsidRDefault="00EC12A5" w:rsidP="00EC12A5">
      <w:r>
        <w:t xml:space="preserve">The official course is called "ENI 8011". I need a complete general business plan for a company manufacturing and selling biodegradable/disposable face masks (Covid-19 preventative facemasks). There is no official rubric for the assignment, only the online with the following information below. </w:t>
      </w:r>
    </w:p>
    <w:p w14:paraId="44C4B079" w14:textId="77777777" w:rsidR="00EC12A5" w:rsidRDefault="00EC12A5" w:rsidP="00EC12A5">
      <w:r>
        <w:t xml:space="preserve">Within the business plan, I need an Executive Summary • The Opportunity and the Company and its Services/Products • Market Research/Analysis • Economics of the Business • Marketing Plan • Design and Development Plan • Manufacturing and Operations Plan • Management Team • Schedule • Critical Risks, Problems and Assumptions • The Financial Plan • Appendices. I attempted a financial plan but understand numbers are not so great. If you could build on the information that I have in the "intro page" in the file to complete the excel spreadsheet and overall financials, that would be great. </w:t>
      </w:r>
    </w:p>
    <w:p w14:paraId="48B2F0E4" w14:textId="77777777" w:rsidR="00EC12A5" w:rsidRDefault="00EC12A5" w:rsidP="00EC12A5"/>
    <w:p w14:paraId="75EF19B0" w14:textId="13D039FD" w:rsidR="00D15BD5" w:rsidRDefault="00EC12A5" w:rsidP="00EC12A5">
      <w:r>
        <w:t>I've included the deck "Start Up Planning'', for more info of what the plan should include, a recording of my business model canvas, and background of my thinking behind the business idea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MLcwtbQ0MjaztLRU0lEKTi0uzszPAykwrAUAyE1gFCwAAAA="/>
  </w:docVars>
  <w:rsids>
    <w:rsidRoot w:val="00EC12A5"/>
    <w:rsid w:val="00D15BD5"/>
    <w:rsid w:val="00EC1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728B2"/>
  <w15:chartTrackingRefBased/>
  <w15:docId w15:val="{E5B06B3B-BC45-42A2-96FA-CFAE7462C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7</Characters>
  <Application>Microsoft Office Word</Application>
  <DocSecurity>0</DocSecurity>
  <Lines>7</Lines>
  <Paragraphs>2</Paragraphs>
  <ScaleCrop>false</ScaleCrop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26T13:44:00Z</dcterms:created>
  <dcterms:modified xsi:type="dcterms:W3CDTF">2021-11-26T13:44:00Z</dcterms:modified>
</cp:coreProperties>
</file>